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446EA7B8" w14:textId="237CC9FE" w:rsidR="00190F88" w:rsidRDefault="00190F8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5FE206B3" wp14:editId="4A655DEE">
                <wp:simplePos x="0" y="0"/>
                <wp:positionH relativeFrom="margin">
                  <wp:align>center</wp:align>
                </wp:positionH>
                <wp:positionV relativeFrom="page">
                  <wp:posOffset>142599</wp:posOffset>
                </wp:positionV>
                <wp:extent cx="7242810" cy="10415905"/>
                <wp:effectExtent l="38100" t="38100" r="34290" b="42545"/>
                <wp:wrapSquare wrapText="bothSides"/>
                <wp:docPr id="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2810" cy="10416209"/>
                        </a:xfrm>
                        <a:prstGeom prst="rect">
                          <a:avLst/>
                        </a:prstGeom>
                        <a:noFill/>
                        <a:ln w="76200" cmpd="thickThin">
                          <a:solidFill>
                            <a:srgbClr val="62242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54C12B3" w14:textId="39D1BCAC" w:rsidR="00292DFB" w:rsidRDefault="00292DFB" w:rsidP="00235DA2">
                            <w:pPr>
                              <w:spacing w:after="0" w:line="360" w:lineRule="auto"/>
                              <w:rPr>
                                <w:rFonts w:ascii="Cambria" w:eastAsia="Times New Roman" w:hAnsi="Cambria"/>
                                <w:b/>
                                <w:iCs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</w:pPr>
                            <w:r w:rsidRPr="00F37527">
                              <w:rPr>
                                <w:rFonts w:ascii="Arial" w:hAnsi="Arial" w:cs="Arial"/>
                                <w:b/>
                                <w:noProof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62764A7F" wp14:editId="04EAABE9">
                                  <wp:extent cx="2655570" cy="476885"/>
                                  <wp:effectExtent l="0" t="0" r="0" b="0"/>
                                  <wp:docPr id="3" name="Picture 3" descr="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55570" cy="4768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26814A8" w14:textId="7ACA0515" w:rsidR="008559B1" w:rsidRPr="00AF2484" w:rsidRDefault="00292DFB" w:rsidP="001E71CD">
                            <w:pPr>
                              <w:spacing w:after="0" w:line="36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i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r w:rsidRPr="00AF2484">
                              <w:rPr>
                                <w:rFonts w:asciiTheme="minorHAnsi" w:eastAsia="Times New Roman" w:hAnsiTheme="minorHAnsi" w:cstheme="minorHAnsi"/>
                                <w:b/>
                                <w:i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T</w:t>
                            </w:r>
                            <w:r w:rsidR="008559B1" w:rsidRPr="00AF2484">
                              <w:rPr>
                                <w:rFonts w:asciiTheme="minorHAnsi" w:eastAsia="Times New Roman" w:hAnsiTheme="minorHAnsi" w:cstheme="minorHAnsi"/>
                                <w:b/>
                                <w:i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ENDER NOTICE</w:t>
                            </w:r>
                          </w:p>
                          <w:p w14:paraId="6B5DF9E9" w14:textId="77777777" w:rsidR="00C637D8" w:rsidRDefault="00C637D8" w:rsidP="000901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4AC735F" w14:textId="2277DCCA" w:rsidR="00CE7FC2" w:rsidRPr="00AF2484" w:rsidRDefault="00E2668E" w:rsidP="000901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Dossier reference: </w:t>
                            </w:r>
                            <w:r w:rsidR="00CE7FC2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19/</w:t>
                            </w:r>
                            <w:proofErr w:type="spellStart"/>
                            <w:r w:rsidR="00CE7FC2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Tdh</w:t>
                            </w:r>
                            <w:proofErr w:type="spellEnd"/>
                            <w:r w:rsidR="00CD21EC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-SSD</w:t>
                            </w:r>
                            <w:r w:rsidR="00CE7FC2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/</w:t>
                            </w:r>
                            <w:r w:rsidR="009216DD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CFT</w:t>
                            </w:r>
                            <w:r w:rsidR="00CE7FC2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/00</w:t>
                            </w:r>
                            <w:r w:rsidR="00C637D8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3</w:t>
                            </w:r>
                            <w:r w:rsidR="00C75BA9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C637D8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–</w:t>
                            </w:r>
                            <w:r w:rsidR="00FB6184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C637D8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Vehicle Rental</w:t>
                            </w:r>
                          </w:p>
                          <w:p w14:paraId="4B476AA7" w14:textId="77777777" w:rsidR="00CE7FC2" w:rsidRPr="00AF2484" w:rsidRDefault="00CE7FC2" w:rsidP="000901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59A4DF1" w14:textId="61ADDB97" w:rsidR="000901D1" w:rsidRPr="00AF2484" w:rsidRDefault="008559B1" w:rsidP="000901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Terre des hommes (</w:t>
                            </w:r>
                            <w:proofErr w:type="spellStart"/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Tdh</w:t>
                            </w:r>
                            <w:proofErr w:type="spellEnd"/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) </w:t>
                            </w:r>
                            <w:r w:rsidR="004E7E0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is a non-political, non-profitable</w:t>
                            </w:r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humanitarian aid organization</w:t>
                            </w:r>
                            <w:r w:rsidR="004E7E0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operating in 34 countries with a range of healthcare and child protection programs, both in development and emergency contexts. </w:t>
                            </w:r>
                            <w:proofErr w:type="spellStart"/>
                            <w:r w:rsidR="004E7E0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Tdh</w:t>
                            </w:r>
                            <w:proofErr w:type="spellEnd"/>
                            <w:r w:rsidR="004E7E0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is present in South Sudan since February 2013.</w:t>
                            </w:r>
                            <w:r w:rsidR="000901D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75F3C2B7" w14:textId="77777777" w:rsidR="006F78FF" w:rsidRDefault="006F78FF" w:rsidP="009216DD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E7FE1A0" w14:textId="2D3CFA18" w:rsidR="009216DD" w:rsidRDefault="004E7E07" w:rsidP="009216DD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In the framework of its</w:t>
                            </w:r>
                            <w:r w:rsidR="00FB6184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activities in South Suda</w:t>
                            </w:r>
                            <w:r w:rsidR="00812B1E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n</w:t>
                            </w:r>
                            <w:r w:rsidR="00FB6184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9216DD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Tdh</w:t>
                            </w:r>
                            <w:proofErr w:type="spellEnd"/>
                            <w:r w:rsidR="009216DD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is launching a CALL FOR TENDERS for </w:t>
                            </w:r>
                            <w:r w:rsidR="00C637D8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vehicle rental service </w:t>
                            </w:r>
                            <w:r w:rsidR="00F3419C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for its bases in Juba</w:t>
                            </w:r>
                            <w:r w:rsidR="00812B1E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and Yei</w:t>
                            </w:r>
                            <w:r w:rsidR="00FB6184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="009216DD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8E3EE0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The aim of this CFT is to identify </w:t>
                            </w:r>
                            <w:r w:rsidR="00812B1E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reliable</w:t>
                            </w:r>
                            <w:r w:rsidR="00A135B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, registered</w:t>
                            </w:r>
                            <w:r w:rsidR="008E3EE0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C637D8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service provider (s)</w:t>
                            </w:r>
                            <w:r w:rsidR="008E3EE0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812B1E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in order </w:t>
                            </w:r>
                            <w:r w:rsidR="008E3EE0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to establish a framework agreement.</w:t>
                            </w:r>
                          </w:p>
                          <w:p w14:paraId="36043F6A" w14:textId="77777777" w:rsidR="008E3EE0" w:rsidRDefault="008E3EE0" w:rsidP="009216DD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9140605" w14:textId="77777777" w:rsidR="00C75BA9" w:rsidRPr="00AF2484" w:rsidRDefault="00C75BA9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D75677" w14:textId="33D90EA8" w:rsidR="00CD21EC" w:rsidRPr="00AF2484" w:rsidRDefault="00CE7FC2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Tdh</w:t>
                            </w:r>
                            <w:proofErr w:type="spellEnd"/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procurements </w:t>
                            </w:r>
                            <w:r w:rsidR="00CD21EC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guideline ensures</w:t>
                            </w:r>
                            <w:r w:rsidR="007605C5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 w:rsidR="00CD21EC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among others</w:t>
                            </w:r>
                            <w:r w:rsidR="007605C5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 w:rsidR="00CD21EC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transparency and accountability, therefore, t</w:t>
                            </w:r>
                            <w:r w:rsidR="000901D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his tender is opened to all legible business entities who has a legal business address</w:t>
                            </w:r>
                            <w:r w:rsidR="001E71CD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0901D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in South Sudan provided you com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p</w:t>
                            </w:r>
                            <w:r w:rsidR="000901D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ly with the 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requirements for participation</w:t>
                            </w:r>
                            <w:r w:rsidR="000901D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="008559B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Interested </w:t>
                            </w:r>
                            <w:r w:rsidR="000901D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bidders</w:t>
                            </w:r>
                            <w:r w:rsidR="008559B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may obtain 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a complete </w:t>
                            </w:r>
                            <w:r w:rsidR="008559B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tender document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ation</w:t>
                            </w:r>
                            <w:r w:rsidR="008559B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from 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our delegation office in Juba</w:t>
                            </w:r>
                            <w:r w:rsidR="008839F2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&amp; our field office in Yei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</w:p>
                          <w:p w14:paraId="7B106BA2" w14:textId="73C0D440" w:rsidR="00FB6184" w:rsidRPr="00AF2484" w:rsidRDefault="00FB6184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</w:p>
                          <w:p w14:paraId="479B820D" w14:textId="77777777" w:rsidR="00C75BA9" w:rsidRPr="00AF2484" w:rsidRDefault="00C75BA9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</w:p>
                          <w:p w14:paraId="0AF6CFBA" w14:textId="4D3B67F8" w:rsidR="008839F2" w:rsidRPr="00AF2484" w:rsidRDefault="008839F2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r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Juba offic</w:t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e</w:t>
                            </w:r>
                            <w:r w:rsidR="007664A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:</w:t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Yei Office</w:t>
                            </w:r>
                            <w:r w:rsidR="007664A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:</w:t>
                            </w:r>
                          </w:p>
                          <w:p w14:paraId="27B3873B" w14:textId="27C97071" w:rsidR="006F1980" w:rsidRPr="00AF2484" w:rsidRDefault="00CD21EC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Logistics department </w:t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  <w:t>Logistics department</w:t>
                            </w:r>
                          </w:p>
                          <w:p w14:paraId="150A92B7" w14:textId="7599C938" w:rsidR="006F1980" w:rsidRPr="00AF2484" w:rsidRDefault="008839F2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="00CD21EC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erre des hommes – South </w:t>
                            </w:r>
                            <w:proofErr w:type="spellStart"/>
                            <w:r w:rsidR="00CD21EC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Sudan</w:t>
                            </w:r>
                            <w:proofErr w:type="spellEnd"/>
                            <w:r w:rsidR="00CD21EC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605C5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D</w:t>
                            </w:r>
                            <w:r w:rsidR="00CD21EC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elegation</w:t>
                            </w:r>
                            <w:proofErr w:type="spellEnd"/>
                            <w:r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ab/>
                              <w:t xml:space="preserve">Terres des hommes – South </w:t>
                            </w:r>
                            <w:proofErr w:type="spellStart"/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Sudan</w:t>
                            </w:r>
                            <w:proofErr w:type="spellEnd"/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Delegtion</w:t>
                            </w:r>
                            <w:proofErr w:type="spellEnd"/>
                          </w:p>
                          <w:p w14:paraId="5234F098" w14:textId="62A9B59B" w:rsidR="00CD21EC" w:rsidRPr="00AF2484" w:rsidRDefault="00CD21EC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Hai Cinema Opp. Landmark Hotel</w:t>
                            </w:r>
                            <w:r w:rsidR="000E590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 w:rsidR="000E590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0E590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0E590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0E590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0E590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  <w:t>Hai Mission, ECS Guest House -Yei river State</w:t>
                            </w:r>
                            <w:r w:rsidR="007605C5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0E5908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Behind Classic Residence </w:t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–</w:t>
                            </w:r>
                            <w:r w:rsidR="007605C5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Juba</w:t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  <w:p w14:paraId="155FCDB4" w14:textId="605F443C" w:rsidR="008839F2" w:rsidRDefault="008839F2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1C99527" w14:textId="77777777" w:rsidR="000155D0" w:rsidRPr="00AF2484" w:rsidRDefault="000155D0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36CB24F" w14:textId="77777777" w:rsidR="00C75BA9" w:rsidRPr="00AF2484" w:rsidRDefault="00C75BA9" w:rsidP="006F1980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A98A9FD" w14:textId="3F2232F2" w:rsidR="008559B1" w:rsidRPr="00AF2484" w:rsidRDefault="00CD21EC" w:rsidP="006F1980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The documents can be </w:t>
                            </w:r>
                            <w:r w:rsidR="007605C5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withdrawn</w:t>
                            </w:r>
                            <w:r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1095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between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F558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16</w:t>
                            </w:r>
                            <w:r w:rsidR="009F558D" w:rsidRPr="009F558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8839F2" w:rsidRP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C637D8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April</w:t>
                            </w:r>
                            <w:r w:rsidR="00B52088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2019</w:t>
                            </w:r>
                            <w:r w:rsidR="00D21095" w:rsidRP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345151" w:rsidRP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to </w:t>
                            </w:r>
                            <w:r w:rsidR="009F558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5</w:t>
                            </w:r>
                            <w:r w:rsidR="009F558D" w:rsidRPr="009F558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9F558D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03EB6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May </w:t>
                            </w:r>
                            <w:r w:rsidR="00345151" w:rsidRP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2019</w:t>
                            </w:r>
                            <w:r w:rsidR="008559B1" w:rsidRP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135B5" w:rsidRP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f</w:t>
                            </w:r>
                            <w:r w:rsid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rom Monday to Friday</w:t>
                            </w:r>
                            <w:r w:rsidR="00B52088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, morning from </w:t>
                            </w:r>
                            <w:r w:rsid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9:00 am to 12:00 pm and </w:t>
                            </w:r>
                            <w:r w:rsidR="00B52088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afternoon from </w:t>
                            </w:r>
                            <w:r w:rsidR="00A135B5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14:00 pm to 16:00 pm </w:t>
                            </w:r>
                            <w:r w:rsidR="00E474EB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free of charge</w:t>
                            </w:r>
                            <w:r w:rsidR="00E474EB" w:rsidRPr="00AF2484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or </w:t>
                            </w:r>
                            <w:r w:rsidR="0034515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can be </w:t>
                            </w:r>
                            <w:r w:rsidR="00F438F7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>requested by email</w:t>
                            </w:r>
                            <w:r w:rsidR="00345151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at</w:t>
                            </w:r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hyperlink r:id="rId6" w:history="1">
                              <w:r w:rsidR="007664A8" w:rsidRPr="00AF2484">
                                <w:rPr>
                                  <w:rStyle w:val="Hyperlink"/>
                                  <w:rFonts w:asciiTheme="minorHAnsi" w:hAnsiTheme="minorHAnsi" w:cstheme="minorHAnsi"/>
                                  <w:sz w:val="24"/>
                                  <w:szCs w:val="24"/>
                                  <w:lang w:val="en-US"/>
                                </w:rPr>
                                <w:t>SSD.juba.callfortender@tdh.ch</w:t>
                              </w:r>
                            </w:hyperlink>
                            <w:r w:rsidR="006F1980" w:rsidRPr="00AF248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702FBF70" w14:textId="3EC3AA09" w:rsidR="00E474EB" w:rsidRPr="00AF2484" w:rsidRDefault="00BE69FD" w:rsidP="00E474EB">
                            <w:pPr>
                              <w:pStyle w:val="NormalWeb"/>
                              <w:jc w:val="both"/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>Upon physical withdrawal of tender dossier, t</w:t>
                            </w:r>
                            <w:r w:rsidR="00E474EB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enderers are to sign </w:t>
                            </w:r>
                            <w:r w:rsidR="00315FB4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>in a</w:t>
                            </w:r>
                            <w:r w:rsidR="00E474EB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reception acknowledgment register. For those requesting tender documents through </w:t>
                            </w:r>
                            <w:r w:rsidR="00315FB4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>e</w:t>
                            </w:r>
                            <w:r w:rsidR="00E474EB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>mail,</w:t>
                            </w:r>
                            <w:r w:rsidR="00FB6184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</w:t>
                            </w:r>
                            <w:r w:rsidR="00E474EB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>will also receive</w:t>
                            </w:r>
                            <w:r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an</w:t>
                            </w:r>
                            <w:r w:rsidR="00E474EB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acknowledgement receipt</w:t>
                            </w:r>
                            <w:r w:rsidR="00FB6184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 via email</w:t>
                            </w:r>
                            <w:r w:rsidR="00E474EB"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 xml:space="preserve">.  </w:t>
                            </w:r>
                          </w:p>
                          <w:p w14:paraId="364AA5EC" w14:textId="0FC4E542" w:rsidR="00E474EB" w:rsidRDefault="00E474EB" w:rsidP="00E474EB">
                            <w:pPr>
                              <w:jc w:val="both"/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F2484">
                              <w:rPr>
                                <w:rFonts w:cs="Calibri"/>
                                <w:sz w:val="24"/>
                                <w:szCs w:val="24"/>
                                <w:lang w:val="en-US"/>
                              </w:rPr>
                              <w:t xml:space="preserve">The deadline for submission of tenders is </w:t>
                            </w:r>
                            <w:r w:rsidR="009F558D"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  <w:t>05</w:t>
                            </w:r>
                            <w:r w:rsidR="009F558D" w:rsidRPr="009F558D">
                              <w:rPr>
                                <w:rFonts w:cs="Calibri"/>
                                <w:b/>
                                <w:sz w:val="24"/>
                                <w:szCs w:val="24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9F558D"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C637D8"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May </w:t>
                            </w:r>
                            <w:r w:rsidRPr="00AF2484"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  <w:t>2019 at 1</w:t>
                            </w:r>
                            <w:r w:rsidR="00A135B5"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  <w:t>3</w:t>
                            </w:r>
                            <w:r w:rsidRPr="00AF2484"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  <w:t>:00 PM. No bid will be received after this deadline. ONLY PHYSICAL SUBMISSION WILL BE CONSIDERED (HARD COPY).</w:t>
                            </w:r>
                          </w:p>
                          <w:p w14:paraId="01A9E009" w14:textId="5D9B4EBA" w:rsidR="006F78FF" w:rsidRDefault="006F78FF" w:rsidP="00E474EB">
                            <w:pPr>
                              <w:jc w:val="both"/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A281FF8" w14:textId="77777777" w:rsidR="000155D0" w:rsidRPr="00AF2484" w:rsidRDefault="000155D0" w:rsidP="00E474EB">
                            <w:pPr>
                              <w:jc w:val="both"/>
                              <w:rPr>
                                <w:rFonts w:cs="Calibr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8CC1F94" w14:textId="77777777" w:rsidR="00E474EB" w:rsidRPr="00AF2484" w:rsidRDefault="00E474EB" w:rsidP="00E474EB">
                            <w:pPr>
                              <w:pStyle w:val="NormalWeb"/>
                              <w:pBdr>
                                <w:top w:val="single" w:sz="4" w:space="1" w:color="000001"/>
                                <w:left w:val="single" w:sz="4" w:space="4" w:color="000001"/>
                                <w:bottom w:val="single" w:sz="4" w:space="1" w:color="000001"/>
                                <w:right w:val="single" w:sz="4" w:space="4" w:color="000001"/>
                              </w:pBdr>
                              <w:rPr>
                                <w:rFonts w:ascii="Calibri" w:hAnsi="Calibri" w:cs="Calibri"/>
                                <w:lang w:val="en-US"/>
                              </w:rPr>
                            </w:pPr>
                            <w:r w:rsidRPr="00AF2484">
                              <w:rPr>
                                <w:rFonts w:ascii="Calibri" w:hAnsi="Calibri" w:cs="Calibri"/>
                                <w:lang w:val="en-US"/>
                              </w:rPr>
                              <w:t>The costs incurred during the preparation and submission of tenders are to be borne by the tenderers and will not be reimbursed.</w:t>
                            </w:r>
                          </w:p>
                          <w:p w14:paraId="4D1EFC33" w14:textId="77777777" w:rsidR="007605C5" w:rsidRPr="00AF2484" w:rsidRDefault="007605C5" w:rsidP="007605C5">
                            <w:pPr>
                              <w:rPr>
                                <w:rFonts w:cs="Calibr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40D25BE" w14:textId="3C21FF18" w:rsidR="00CE7FC2" w:rsidRPr="00AF2484" w:rsidRDefault="009F558D" w:rsidP="007605C5">
                            <w:pPr>
                              <w:ind w:left="7080" w:firstLine="708"/>
                              <w:rPr>
                                <w:rFonts w:cs="Calibri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cs="Calibri"/>
                                <w:sz w:val="28"/>
                                <w:szCs w:val="28"/>
                                <w:lang w:val="en-US"/>
                              </w:rPr>
                              <w:t>16</w:t>
                            </w:r>
                            <w:r w:rsidRPr="009F558D">
                              <w:rPr>
                                <w:rFonts w:cs="Calibri"/>
                                <w:sz w:val="28"/>
                                <w:szCs w:val="28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CE7FC2" w:rsidRPr="00AF2484">
                              <w:rPr>
                                <w:rFonts w:cs="Calibri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C637D8">
                              <w:rPr>
                                <w:rFonts w:cs="Calibri"/>
                                <w:sz w:val="28"/>
                                <w:szCs w:val="28"/>
                                <w:lang w:val="en-US"/>
                              </w:rPr>
                              <w:t>April</w:t>
                            </w:r>
                            <w:r w:rsidR="006F1980" w:rsidRPr="00AF2484">
                              <w:rPr>
                                <w:rFonts w:cs="Calibri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CE7FC2" w:rsidRPr="00AF2484">
                              <w:rPr>
                                <w:rFonts w:cs="Calibri"/>
                                <w:sz w:val="28"/>
                                <w:szCs w:val="28"/>
                                <w:lang w:val="en-US"/>
                              </w:rPr>
                              <w:t>2019</w:t>
                            </w:r>
                          </w:p>
                          <w:p w14:paraId="6B38ED59" w14:textId="01F664C0" w:rsidR="00CE7FC2" w:rsidRDefault="00CE7FC2" w:rsidP="00CE7FC2">
                            <w:pPr>
                              <w:ind w:left="7080"/>
                            </w:pPr>
                          </w:p>
                          <w:p w14:paraId="6483BF23" w14:textId="2D48940F" w:rsidR="00CE7FC2" w:rsidRDefault="00CE7FC2" w:rsidP="00CE7FC2">
                            <w:pPr>
                              <w:ind w:left="7080"/>
                            </w:pPr>
                          </w:p>
                          <w:p w14:paraId="5464D4F8" w14:textId="3B4B1FE9" w:rsidR="00CE7FC2" w:rsidRDefault="00CE7FC2" w:rsidP="00CE7FC2">
                            <w:pPr>
                              <w:ind w:left="7080"/>
                            </w:pPr>
                          </w:p>
                          <w:p w14:paraId="4C14041D" w14:textId="77777777" w:rsidR="00CE7FC2" w:rsidRDefault="00CE7FC2" w:rsidP="00CE7FC2">
                            <w:pPr>
                              <w:ind w:left="7080"/>
                            </w:pPr>
                          </w:p>
                          <w:p w14:paraId="7BD71DBE" w14:textId="77777777" w:rsidR="00E474EB" w:rsidRDefault="00E474EB" w:rsidP="008559B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0B5F974" w14:textId="77777777" w:rsidR="00E474EB" w:rsidRDefault="00E474EB" w:rsidP="008559B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AFE929B" w14:textId="77777777" w:rsidR="000E472F" w:rsidRPr="008559B1" w:rsidRDefault="000E472F" w:rsidP="008B46D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34B3587" w14:textId="77777777" w:rsidR="008B46D2" w:rsidRPr="008B46D2" w:rsidRDefault="008B46D2">
                            <w:pPr>
                              <w:spacing w:after="0" w:line="360" w:lineRule="auto"/>
                              <w:jc w:val="center"/>
                              <w:rPr>
                                <w:rFonts w:ascii="Cambria" w:eastAsia="Times New Roman" w:hAnsi="Cambria"/>
                                <w:i/>
                                <w:i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47514134" w14:textId="4C114A7A" w:rsidR="008B46D2" w:rsidRDefault="008B46D2">
                            <w:pPr>
                              <w:spacing w:after="0" w:line="360" w:lineRule="auto"/>
                              <w:jc w:val="center"/>
                              <w:rPr>
                                <w:rFonts w:ascii="Cambria" w:eastAsia="Times New Roman" w:hAnsi="Cambria"/>
                                <w:i/>
                                <w:i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16DD46F4" w14:textId="1F8F3503" w:rsidR="00235DA2" w:rsidRPr="008B46D2" w:rsidRDefault="00235DA2">
                            <w:pPr>
                              <w:spacing w:after="0" w:line="360" w:lineRule="auto"/>
                              <w:jc w:val="center"/>
                              <w:rPr>
                                <w:rFonts w:ascii="Cambria" w:eastAsia="Times New Roman" w:hAnsi="Cambria"/>
                                <w:i/>
                                <w:i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shapetype w14:anchorId="5FE206B3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0;margin-top:11.25pt;width:570.3pt;height:820.1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" o:allowincell="f" filled="f" strokecolor="#622423" strokeweight="6pt">
                <v:stroke linestyle="thickThin"/>
                <v:textbox inset="10.8pt,7.2pt,10.8pt,7.2pt">
                  <w:txbxContent>
                    <w:p w14:paraId="554C12B3" w14:textId="39D1BCAC" w:rsidR="00292DFB" w:rsidRDefault="00292DFB" w:rsidP="00235DA2">
                      <w:pPr>
                        <w:spacing w:after="0" w:line="360" w:lineRule="auto"/>
                        <w:rPr>
                          <w:rFonts w:ascii="Cambria" w:eastAsia="Times New Roman" w:hAnsi="Cambria"/>
                          <w:b/>
                          <w:iCs/>
                          <w:sz w:val="28"/>
                          <w:szCs w:val="28"/>
                          <w:u w:val="single"/>
                          <w:lang w:val="en-US"/>
                        </w:rPr>
                      </w:pPr>
                      <w:r w:rsidRPr="00F37527">
                        <w:rPr>
                          <w:rFonts w:ascii="Arial" w:hAnsi="Arial" w:cs="Arial"/>
                          <w:b/>
                          <w:noProof/>
                          <w:color w:val="000000"/>
                          <w:sz w:val="20"/>
                          <w:szCs w:val="20"/>
                          <w:lang w:eastAsia="fr-CH"/>
                        </w:rPr>
                        <w:drawing>
                          <wp:inline distT="0" distB="0" distL="0" distR="0" wp14:anchorId="62764A7F" wp14:editId="04EAABE9">
                            <wp:extent cx="2655570" cy="476885"/>
                            <wp:effectExtent l="0" t="0" r="0" b="0"/>
                            <wp:docPr id="3" name="Picture 3" descr="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55570" cy="4768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26814A8" w14:textId="7ACA0515" w:rsidR="008559B1" w:rsidRPr="00AF2484" w:rsidRDefault="00292DFB" w:rsidP="001E71CD">
                      <w:pPr>
                        <w:spacing w:after="0" w:line="360" w:lineRule="auto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iCs/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r w:rsidRPr="00AF2484">
                        <w:rPr>
                          <w:rFonts w:asciiTheme="minorHAnsi" w:eastAsia="Times New Roman" w:hAnsiTheme="minorHAnsi" w:cstheme="minorHAnsi"/>
                          <w:b/>
                          <w:iCs/>
                          <w:sz w:val="24"/>
                          <w:szCs w:val="24"/>
                          <w:u w:val="single"/>
                          <w:lang w:val="en-US"/>
                        </w:rPr>
                        <w:t>T</w:t>
                      </w:r>
                      <w:r w:rsidR="008559B1" w:rsidRPr="00AF2484">
                        <w:rPr>
                          <w:rFonts w:asciiTheme="minorHAnsi" w:eastAsia="Times New Roman" w:hAnsiTheme="minorHAnsi" w:cstheme="minorHAnsi"/>
                          <w:b/>
                          <w:iCs/>
                          <w:sz w:val="24"/>
                          <w:szCs w:val="24"/>
                          <w:u w:val="single"/>
                          <w:lang w:val="en-US"/>
                        </w:rPr>
                        <w:t>ENDER NOTICE</w:t>
                      </w:r>
                    </w:p>
                    <w:p w14:paraId="6B5DF9E9" w14:textId="77777777" w:rsidR="00C637D8" w:rsidRDefault="00C637D8" w:rsidP="000901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</w:p>
                    <w:p w14:paraId="14AC735F" w14:textId="2277DCCA" w:rsidR="00CE7FC2" w:rsidRPr="00AF2484" w:rsidRDefault="00E2668E" w:rsidP="000901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Dossier reference: </w:t>
                      </w:r>
                      <w:r w:rsidR="00CE7FC2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19/</w:t>
                      </w:r>
                      <w:proofErr w:type="spellStart"/>
                      <w:r w:rsidR="00CE7FC2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Tdh</w:t>
                      </w:r>
                      <w:proofErr w:type="spellEnd"/>
                      <w:r w:rsidR="00CD21EC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-SSD</w:t>
                      </w:r>
                      <w:r w:rsidR="00CE7FC2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/</w:t>
                      </w:r>
                      <w:r w:rsidR="009216DD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CFT</w:t>
                      </w:r>
                      <w:r w:rsidR="00CE7FC2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/00</w:t>
                      </w:r>
                      <w:r w:rsidR="00C637D8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3</w:t>
                      </w:r>
                      <w:r w:rsidR="00C75BA9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C637D8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–</w:t>
                      </w:r>
                      <w:r w:rsidR="00FB6184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C637D8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Vehicle Rental</w:t>
                      </w:r>
                    </w:p>
                    <w:p w14:paraId="4B476AA7" w14:textId="77777777" w:rsidR="00CE7FC2" w:rsidRPr="00AF2484" w:rsidRDefault="00CE7FC2" w:rsidP="000901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059A4DF1" w14:textId="61ADDB97" w:rsidR="000901D1" w:rsidRPr="00AF2484" w:rsidRDefault="008559B1" w:rsidP="000901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Terre des hommes (</w:t>
                      </w:r>
                      <w:proofErr w:type="spellStart"/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Tdh</w:t>
                      </w:r>
                      <w:proofErr w:type="spellEnd"/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) </w:t>
                      </w:r>
                      <w:r w:rsidR="004E7E0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is a non-political, non-profitable</w:t>
                      </w:r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humanitarian aid organization</w:t>
                      </w:r>
                      <w:r w:rsidR="004E7E0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operating in 34 countries with a range of healthcare and child protection programs, both in development and emergency contexts. </w:t>
                      </w:r>
                      <w:proofErr w:type="spellStart"/>
                      <w:r w:rsidR="004E7E0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Tdh</w:t>
                      </w:r>
                      <w:proofErr w:type="spellEnd"/>
                      <w:r w:rsidR="004E7E0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is present in South Sudan since February 2013.</w:t>
                      </w:r>
                      <w:r w:rsidR="000901D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75F3C2B7" w14:textId="77777777" w:rsidR="006F78FF" w:rsidRDefault="006F78FF" w:rsidP="009216DD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0E7FE1A0" w14:textId="2D3CFA18" w:rsidR="009216DD" w:rsidRDefault="004E7E07" w:rsidP="009216DD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</w:pPr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In the framework of its</w:t>
                      </w:r>
                      <w:r w:rsidR="00FB6184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activities in South Suda</w:t>
                      </w:r>
                      <w:r w:rsidR="00812B1E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n</w:t>
                      </w:r>
                      <w:r w:rsidR="00FB6184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,</w:t>
                      </w:r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9216DD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Tdh</w:t>
                      </w:r>
                      <w:proofErr w:type="spellEnd"/>
                      <w:r w:rsidR="009216DD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is launching a CALL FOR TENDERS for </w:t>
                      </w:r>
                      <w:r w:rsidR="00C637D8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vehicle rental service </w:t>
                      </w:r>
                      <w:r w:rsidR="00F3419C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for its bases in Juba</w:t>
                      </w:r>
                      <w:r w:rsidR="00812B1E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and Yei</w:t>
                      </w:r>
                      <w:r w:rsidR="00FB6184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="009216DD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8E3EE0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The aim of this CFT is to identify </w:t>
                      </w:r>
                      <w:r w:rsidR="00812B1E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reliable</w:t>
                      </w:r>
                      <w:r w:rsidR="00A135B5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, registered</w:t>
                      </w:r>
                      <w:r w:rsidR="008E3EE0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C637D8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service provider (s)</w:t>
                      </w:r>
                      <w:r w:rsidR="008E3EE0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812B1E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in order </w:t>
                      </w:r>
                      <w:r w:rsidR="008E3EE0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to establish a framework agreement.</w:t>
                      </w:r>
                    </w:p>
                    <w:p w14:paraId="36043F6A" w14:textId="77777777" w:rsidR="008E3EE0" w:rsidRDefault="008E3EE0" w:rsidP="009216DD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</w:p>
                    <w:p w14:paraId="29140605" w14:textId="77777777" w:rsidR="00C75BA9" w:rsidRPr="00AF2484" w:rsidRDefault="00C75BA9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8D75677" w14:textId="33D90EA8" w:rsidR="00CD21EC" w:rsidRPr="00AF2484" w:rsidRDefault="00CE7FC2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Tdh</w:t>
                      </w:r>
                      <w:proofErr w:type="spellEnd"/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procurements </w:t>
                      </w:r>
                      <w:r w:rsidR="00CD21EC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guideline ensures</w:t>
                      </w:r>
                      <w:r w:rsidR="007605C5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,</w:t>
                      </w:r>
                      <w:r w:rsidR="00CD21EC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among others</w:t>
                      </w:r>
                      <w:r w:rsidR="007605C5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,</w:t>
                      </w:r>
                      <w:r w:rsidR="00CD21EC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transparency and accountability, therefore, t</w:t>
                      </w:r>
                      <w:r w:rsidR="000901D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his tender is opened to all legible business entities who has a legal business address</w:t>
                      </w:r>
                      <w:r w:rsidR="001E71CD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0901D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in South Sudan provided you com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p</w:t>
                      </w:r>
                      <w:r w:rsidR="000901D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ly with the 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requirements for participation</w:t>
                      </w:r>
                      <w:r w:rsidR="000901D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="008559B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Interested </w:t>
                      </w:r>
                      <w:r w:rsidR="000901D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bidders</w:t>
                      </w:r>
                      <w:r w:rsidR="008559B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may obtain 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a complete </w:t>
                      </w:r>
                      <w:r w:rsidR="008559B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tender document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ation</w:t>
                      </w:r>
                      <w:r w:rsidR="008559B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from 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our delegation office in Juba</w:t>
                      </w:r>
                      <w:r w:rsidR="008839F2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&amp; our field office in Yei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</w:p>
                    <w:p w14:paraId="7B106BA2" w14:textId="73C0D440" w:rsidR="00FB6184" w:rsidRPr="00AF2484" w:rsidRDefault="00FB6184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u w:val="single"/>
                          <w:lang w:val="en-US"/>
                        </w:rPr>
                      </w:pPr>
                    </w:p>
                    <w:p w14:paraId="479B820D" w14:textId="77777777" w:rsidR="00C75BA9" w:rsidRPr="00AF2484" w:rsidRDefault="00C75BA9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u w:val="single"/>
                          <w:lang w:val="en-US"/>
                        </w:rPr>
                      </w:pPr>
                    </w:p>
                    <w:p w14:paraId="0AF6CFBA" w14:textId="4D3B67F8" w:rsidR="008839F2" w:rsidRPr="00AF2484" w:rsidRDefault="008839F2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r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u w:val="single"/>
                          <w:lang w:val="en-US"/>
                        </w:rPr>
                        <w:t>Juba offic</w:t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u w:val="single"/>
                          <w:lang w:val="en-US"/>
                        </w:rPr>
                        <w:t>e</w:t>
                      </w:r>
                      <w:r w:rsidR="007664A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u w:val="single"/>
                          <w:lang w:val="en-US"/>
                        </w:rPr>
                        <w:t>:</w:t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u w:val="single"/>
                          <w:lang w:val="en-US"/>
                        </w:rPr>
                        <w:t>Yei Office</w:t>
                      </w:r>
                      <w:r w:rsidR="007664A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u w:val="single"/>
                          <w:lang w:val="en-US"/>
                        </w:rPr>
                        <w:t>:</w:t>
                      </w:r>
                    </w:p>
                    <w:p w14:paraId="27B3873B" w14:textId="27C97071" w:rsidR="006F1980" w:rsidRPr="00AF2484" w:rsidRDefault="00CD21EC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Logistics department </w:t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  <w:t>Logistics department</w:t>
                      </w:r>
                    </w:p>
                    <w:p w14:paraId="150A92B7" w14:textId="7599C938" w:rsidR="006F1980" w:rsidRPr="00AF2484" w:rsidRDefault="008839F2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</w:pPr>
                      <w:r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T</w:t>
                      </w:r>
                      <w:r w:rsidR="00CD21EC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 xml:space="preserve">erre des hommes – South </w:t>
                      </w:r>
                      <w:proofErr w:type="spellStart"/>
                      <w:r w:rsidR="00CD21EC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Sudan</w:t>
                      </w:r>
                      <w:proofErr w:type="spellEnd"/>
                      <w:r w:rsidR="00CD21EC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605C5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D</w:t>
                      </w:r>
                      <w:r w:rsidR="00CD21EC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elegation</w:t>
                      </w:r>
                      <w:proofErr w:type="spellEnd"/>
                      <w:r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 xml:space="preserve">, </w:t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ab/>
                        <w:t xml:space="preserve">Terres des hommes – South </w:t>
                      </w:r>
                      <w:proofErr w:type="spellStart"/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Sudan</w:t>
                      </w:r>
                      <w:proofErr w:type="spellEnd"/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Delegtion</w:t>
                      </w:r>
                      <w:proofErr w:type="spellEnd"/>
                    </w:p>
                    <w:p w14:paraId="5234F098" w14:textId="62A9B59B" w:rsidR="00CD21EC" w:rsidRPr="00AF2484" w:rsidRDefault="00CD21EC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Hai Cinema Opp. Landmark Hotel</w:t>
                      </w:r>
                      <w:r w:rsidR="000E590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,</w:t>
                      </w:r>
                      <w:r w:rsidR="000E590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0E590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0E590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0E590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0E590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  <w:t>Hai Mission, ECS Guest House -Yei river State</w:t>
                      </w:r>
                      <w:r w:rsidR="007605C5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0E5908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Behind Classic Residence </w:t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–</w:t>
                      </w:r>
                      <w:r w:rsidR="007605C5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Juba</w:t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  <w:r w:rsidR="006F1980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  <w:p w14:paraId="155FCDB4" w14:textId="605F443C" w:rsidR="008839F2" w:rsidRDefault="008839F2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41C99527" w14:textId="77777777" w:rsidR="000155D0" w:rsidRPr="00AF2484" w:rsidRDefault="000155D0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736CB24F" w14:textId="77777777" w:rsidR="00C75BA9" w:rsidRPr="00AF2484" w:rsidRDefault="00C75BA9" w:rsidP="006F1980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2A98A9FD" w14:textId="3F2232F2" w:rsidR="008559B1" w:rsidRPr="00AF2484" w:rsidRDefault="00CD21EC" w:rsidP="006F1980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The documents can be </w:t>
                      </w:r>
                      <w:r w:rsidR="007605C5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withdrawn</w:t>
                      </w:r>
                      <w:r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1095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between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F558D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16</w:t>
                      </w:r>
                      <w:r w:rsidR="009F558D" w:rsidRPr="009F558D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vertAlign w:val="superscript"/>
                          <w:lang w:val="en-US"/>
                        </w:rPr>
                        <w:t>th</w:t>
                      </w:r>
                      <w:r w:rsidR="008839F2" w:rsidRP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C637D8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April</w:t>
                      </w:r>
                      <w:r w:rsidR="00B52088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2019</w:t>
                      </w:r>
                      <w:r w:rsidR="00D21095" w:rsidRP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345151" w:rsidRP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to </w:t>
                      </w:r>
                      <w:r w:rsidR="009F558D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5</w:t>
                      </w:r>
                      <w:r w:rsidR="009F558D" w:rsidRPr="009F558D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vertAlign w:val="superscript"/>
                          <w:lang w:val="en-US"/>
                        </w:rPr>
                        <w:t>th</w:t>
                      </w:r>
                      <w:r w:rsidR="009F558D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03EB6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May </w:t>
                      </w:r>
                      <w:r w:rsidR="00345151" w:rsidRP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2019</w:t>
                      </w:r>
                      <w:r w:rsidR="008559B1" w:rsidRP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135B5" w:rsidRP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f</w:t>
                      </w:r>
                      <w:r w:rsid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>rom Monday to Friday</w:t>
                      </w:r>
                      <w:r w:rsidR="00B52088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, morning from </w:t>
                      </w:r>
                      <w:r w:rsid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9:00 am to 12:00 pm and </w:t>
                      </w:r>
                      <w:r w:rsidR="00B52088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afternoon from </w:t>
                      </w:r>
                      <w:r w:rsidR="00A135B5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14:00 pm to 16:00 pm </w:t>
                      </w:r>
                      <w:r w:rsidR="00E474EB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free of charge</w:t>
                      </w:r>
                      <w:r w:rsidR="00E474EB" w:rsidRPr="00AF2484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or </w:t>
                      </w:r>
                      <w:r w:rsidR="0034515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can be </w:t>
                      </w:r>
                      <w:r w:rsidR="00F438F7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>requested by email</w:t>
                      </w:r>
                      <w:r w:rsidR="00345151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at</w:t>
                      </w:r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hyperlink r:id="rId8" w:history="1">
                        <w:r w:rsidR="007664A8" w:rsidRPr="00AF2484">
                          <w:rPr>
                            <w:rStyle w:val="Hyperlink"/>
                            <w:rFonts w:asciiTheme="minorHAnsi" w:hAnsiTheme="minorHAnsi" w:cstheme="minorHAnsi"/>
                            <w:sz w:val="24"/>
                            <w:szCs w:val="24"/>
                            <w:lang w:val="en-US"/>
                          </w:rPr>
                          <w:t>SSD.juba.callfortender@tdh.ch</w:t>
                        </w:r>
                      </w:hyperlink>
                      <w:r w:rsidR="006F1980" w:rsidRPr="00AF2484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702FBF70" w14:textId="3EC3AA09" w:rsidR="00E474EB" w:rsidRPr="00AF2484" w:rsidRDefault="00BE69FD" w:rsidP="00E474EB">
                      <w:pPr>
                        <w:pStyle w:val="NormalWeb"/>
                        <w:jc w:val="both"/>
                        <w:rPr>
                          <w:rFonts w:ascii="Calibri" w:hAnsi="Calibri" w:cs="Calibri"/>
                          <w:lang w:val="en-US"/>
                        </w:rPr>
                      </w:pPr>
                      <w:r w:rsidRPr="00AF2484">
                        <w:rPr>
                          <w:rFonts w:ascii="Calibri" w:hAnsi="Calibri" w:cs="Calibri"/>
                          <w:lang w:val="en-US"/>
                        </w:rPr>
                        <w:t>Upon physical withdrawal of tender dossier, t</w:t>
                      </w:r>
                      <w:r w:rsidR="00E474EB" w:rsidRPr="00AF2484">
                        <w:rPr>
                          <w:rFonts w:ascii="Calibri" w:hAnsi="Calibri" w:cs="Calibri"/>
                          <w:lang w:val="en-US"/>
                        </w:rPr>
                        <w:t xml:space="preserve">enderers are to sign </w:t>
                      </w:r>
                      <w:r w:rsidR="00315FB4" w:rsidRPr="00AF2484">
                        <w:rPr>
                          <w:rFonts w:ascii="Calibri" w:hAnsi="Calibri" w:cs="Calibri"/>
                          <w:lang w:val="en-US"/>
                        </w:rPr>
                        <w:t>in a</w:t>
                      </w:r>
                      <w:r w:rsidR="00E474EB" w:rsidRPr="00AF2484">
                        <w:rPr>
                          <w:rFonts w:ascii="Calibri" w:hAnsi="Calibri" w:cs="Calibri"/>
                          <w:lang w:val="en-US"/>
                        </w:rPr>
                        <w:t xml:space="preserve"> reception acknowledgment register. For those requesting tender documents through </w:t>
                      </w:r>
                      <w:r w:rsidR="00315FB4" w:rsidRPr="00AF2484">
                        <w:rPr>
                          <w:rFonts w:ascii="Calibri" w:hAnsi="Calibri" w:cs="Calibri"/>
                          <w:lang w:val="en-US"/>
                        </w:rPr>
                        <w:t>e</w:t>
                      </w:r>
                      <w:r w:rsidR="00E474EB" w:rsidRPr="00AF2484">
                        <w:rPr>
                          <w:rFonts w:ascii="Calibri" w:hAnsi="Calibri" w:cs="Calibri"/>
                          <w:lang w:val="en-US"/>
                        </w:rPr>
                        <w:t>mail,</w:t>
                      </w:r>
                      <w:r w:rsidR="00FB6184" w:rsidRPr="00AF2484">
                        <w:rPr>
                          <w:rFonts w:ascii="Calibri" w:hAnsi="Calibri" w:cs="Calibri"/>
                          <w:lang w:val="en-US"/>
                        </w:rPr>
                        <w:t xml:space="preserve"> </w:t>
                      </w:r>
                      <w:r w:rsidR="00E474EB" w:rsidRPr="00AF2484">
                        <w:rPr>
                          <w:rFonts w:ascii="Calibri" w:hAnsi="Calibri" w:cs="Calibri"/>
                          <w:lang w:val="en-US"/>
                        </w:rPr>
                        <w:t>will also receive</w:t>
                      </w:r>
                      <w:r w:rsidRPr="00AF2484">
                        <w:rPr>
                          <w:rFonts w:ascii="Calibri" w:hAnsi="Calibri" w:cs="Calibri"/>
                          <w:lang w:val="en-US"/>
                        </w:rPr>
                        <w:t xml:space="preserve"> an</w:t>
                      </w:r>
                      <w:r w:rsidR="00E474EB" w:rsidRPr="00AF2484">
                        <w:rPr>
                          <w:rFonts w:ascii="Calibri" w:hAnsi="Calibri" w:cs="Calibri"/>
                          <w:lang w:val="en-US"/>
                        </w:rPr>
                        <w:t xml:space="preserve"> acknowledgement receipt</w:t>
                      </w:r>
                      <w:r w:rsidR="00FB6184" w:rsidRPr="00AF2484">
                        <w:rPr>
                          <w:rFonts w:ascii="Calibri" w:hAnsi="Calibri" w:cs="Calibri"/>
                          <w:lang w:val="en-US"/>
                        </w:rPr>
                        <w:t xml:space="preserve"> via email</w:t>
                      </w:r>
                      <w:r w:rsidR="00E474EB" w:rsidRPr="00AF2484">
                        <w:rPr>
                          <w:rFonts w:ascii="Calibri" w:hAnsi="Calibri" w:cs="Calibri"/>
                          <w:lang w:val="en-US"/>
                        </w:rPr>
                        <w:t xml:space="preserve">.  </w:t>
                      </w:r>
                    </w:p>
                    <w:p w14:paraId="364AA5EC" w14:textId="0FC4E542" w:rsidR="00E474EB" w:rsidRDefault="00E474EB" w:rsidP="00E474EB">
                      <w:pPr>
                        <w:jc w:val="both"/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AF2484">
                        <w:rPr>
                          <w:rFonts w:cs="Calibri"/>
                          <w:sz w:val="24"/>
                          <w:szCs w:val="24"/>
                          <w:lang w:val="en-US"/>
                        </w:rPr>
                        <w:t xml:space="preserve">The deadline for submission of tenders is </w:t>
                      </w:r>
                      <w:r w:rsidR="009F558D"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  <w:t>05</w:t>
                      </w:r>
                      <w:r w:rsidR="009F558D" w:rsidRPr="009F558D">
                        <w:rPr>
                          <w:rFonts w:cs="Calibri"/>
                          <w:b/>
                          <w:sz w:val="24"/>
                          <w:szCs w:val="24"/>
                          <w:vertAlign w:val="superscript"/>
                          <w:lang w:val="en-US"/>
                        </w:rPr>
                        <w:t>th</w:t>
                      </w:r>
                      <w:r w:rsidR="009F558D"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C637D8"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  <w:t xml:space="preserve">May </w:t>
                      </w:r>
                      <w:r w:rsidRPr="00AF2484"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  <w:t>2019 at 1</w:t>
                      </w:r>
                      <w:r w:rsidR="00A135B5"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  <w:t>3</w:t>
                      </w:r>
                      <w:r w:rsidRPr="00AF2484"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  <w:t>:00 PM. No bid will be received after this deadline. ONLY PHYSICAL SUBMISSION WILL BE CONSIDERED (HARD COPY).</w:t>
                      </w:r>
                    </w:p>
                    <w:p w14:paraId="01A9E009" w14:textId="5D9B4EBA" w:rsidR="006F78FF" w:rsidRDefault="006F78FF" w:rsidP="00E474EB">
                      <w:pPr>
                        <w:jc w:val="both"/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</w:pPr>
                    </w:p>
                    <w:p w14:paraId="2A281FF8" w14:textId="77777777" w:rsidR="000155D0" w:rsidRPr="00AF2484" w:rsidRDefault="000155D0" w:rsidP="00E474EB">
                      <w:pPr>
                        <w:jc w:val="both"/>
                        <w:rPr>
                          <w:rFonts w:cs="Calibri"/>
                          <w:b/>
                          <w:sz w:val="24"/>
                          <w:szCs w:val="24"/>
                          <w:lang w:val="en-US"/>
                        </w:rPr>
                      </w:pPr>
                    </w:p>
                    <w:p w14:paraId="68CC1F94" w14:textId="77777777" w:rsidR="00E474EB" w:rsidRPr="00AF2484" w:rsidRDefault="00E474EB" w:rsidP="00E474EB">
                      <w:pPr>
                        <w:pStyle w:val="NormalWeb"/>
                        <w:pBdr>
                          <w:top w:val="single" w:sz="4" w:space="1" w:color="000001"/>
                          <w:left w:val="single" w:sz="4" w:space="4" w:color="000001"/>
                          <w:bottom w:val="single" w:sz="4" w:space="1" w:color="000001"/>
                          <w:right w:val="single" w:sz="4" w:space="4" w:color="000001"/>
                        </w:pBdr>
                        <w:rPr>
                          <w:rFonts w:ascii="Calibri" w:hAnsi="Calibri" w:cs="Calibri"/>
                          <w:lang w:val="en-US"/>
                        </w:rPr>
                      </w:pPr>
                      <w:r w:rsidRPr="00AF2484">
                        <w:rPr>
                          <w:rFonts w:ascii="Calibri" w:hAnsi="Calibri" w:cs="Calibri"/>
                          <w:lang w:val="en-US"/>
                        </w:rPr>
                        <w:t>The costs incurred during the preparation and submission of tenders are to be borne by the tenderers and will not be reimbursed.</w:t>
                      </w:r>
                    </w:p>
                    <w:p w14:paraId="4D1EFC33" w14:textId="77777777" w:rsidR="007605C5" w:rsidRPr="00AF2484" w:rsidRDefault="007605C5" w:rsidP="007605C5">
                      <w:pPr>
                        <w:rPr>
                          <w:rFonts w:cs="Calibri"/>
                          <w:sz w:val="24"/>
                          <w:szCs w:val="24"/>
                          <w:lang w:val="en-US"/>
                        </w:rPr>
                      </w:pPr>
                    </w:p>
                    <w:p w14:paraId="540D25BE" w14:textId="3C21FF18" w:rsidR="00CE7FC2" w:rsidRPr="00AF2484" w:rsidRDefault="009F558D" w:rsidP="007605C5">
                      <w:pPr>
                        <w:ind w:left="7080" w:firstLine="708"/>
                        <w:rPr>
                          <w:rFonts w:cs="Calibri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cs="Calibri"/>
                          <w:sz w:val="28"/>
                          <w:szCs w:val="28"/>
                          <w:lang w:val="en-US"/>
                        </w:rPr>
                        <w:t>16</w:t>
                      </w:r>
                      <w:r w:rsidRPr="009F558D">
                        <w:rPr>
                          <w:rFonts w:cs="Calibri"/>
                          <w:sz w:val="28"/>
                          <w:szCs w:val="28"/>
                          <w:vertAlign w:val="superscript"/>
                          <w:lang w:val="en-US"/>
                        </w:rPr>
                        <w:t>th</w:t>
                      </w:r>
                      <w:bookmarkStart w:id="1" w:name="_GoBack"/>
                      <w:bookmarkEnd w:id="1"/>
                      <w:r w:rsidR="00CE7FC2" w:rsidRPr="00AF2484">
                        <w:rPr>
                          <w:rFonts w:cs="Calibri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C637D8">
                        <w:rPr>
                          <w:rFonts w:cs="Calibri"/>
                          <w:sz w:val="28"/>
                          <w:szCs w:val="28"/>
                          <w:lang w:val="en-US"/>
                        </w:rPr>
                        <w:t>April</w:t>
                      </w:r>
                      <w:r w:rsidR="006F1980" w:rsidRPr="00AF2484">
                        <w:rPr>
                          <w:rFonts w:cs="Calibri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CE7FC2" w:rsidRPr="00AF2484">
                        <w:rPr>
                          <w:rFonts w:cs="Calibri"/>
                          <w:sz w:val="28"/>
                          <w:szCs w:val="28"/>
                          <w:lang w:val="en-US"/>
                        </w:rPr>
                        <w:t>2019</w:t>
                      </w:r>
                    </w:p>
                    <w:p w14:paraId="6B38ED59" w14:textId="01F664C0" w:rsidR="00CE7FC2" w:rsidRDefault="00CE7FC2" w:rsidP="00CE7FC2">
                      <w:pPr>
                        <w:ind w:left="7080"/>
                      </w:pPr>
                    </w:p>
                    <w:p w14:paraId="6483BF23" w14:textId="2D48940F" w:rsidR="00CE7FC2" w:rsidRDefault="00CE7FC2" w:rsidP="00CE7FC2">
                      <w:pPr>
                        <w:ind w:left="7080"/>
                      </w:pPr>
                    </w:p>
                    <w:p w14:paraId="5464D4F8" w14:textId="3B4B1FE9" w:rsidR="00CE7FC2" w:rsidRDefault="00CE7FC2" w:rsidP="00CE7FC2">
                      <w:pPr>
                        <w:ind w:left="7080"/>
                      </w:pPr>
                    </w:p>
                    <w:p w14:paraId="4C14041D" w14:textId="77777777" w:rsidR="00CE7FC2" w:rsidRDefault="00CE7FC2" w:rsidP="00CE7FC2">
                      <w:pPr>
                        <w:ind w:left="7080"/>
                      </w:pPr>
                    </w:p>
                    <w:p w14:paraId="7BD71DBE" w14:textId="77777777" w:rsidR="00E474EB" w:rsidRDefault="00E474EB" w:rsidP="008559B1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50B5F974" w14:textId="77777777" w:rsidR="00E474EB" w:rsidRDefault="00E474EB" w:rsidP="008559B1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7AFE929B" w14:textId="77777777" w:rsidR="000E472F" w:rsidRPr="008559B1" w:rsidRDefault="000E472F" w:rsidP="008B46D2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134B3587" w14:textId="77777777" w:rsidR="008B46D2" w:rsidRPr="008B46D2" w:rsidRDefault="008B46D2">
                      <w:pPr>
                        <w:spacing w:after="0" w:line="360" w:lineRule="auto"/>
                        <w:jc w:val="center"/>
                        <w:rPr>
                          <w:rFonts w:ascii="Cambria" w:eastAsia="Times New Roman" w:hAnsi="Cambria"/>
                          <w:i/>
                          <w:iCs/>
                          <w:sz w:val="28"/>
                          <w:szCs w:val="28"/>
                          <w:lang w:val="en-US"/>
                        </w:rPr>
                      </w:pPr>
                    </w:p>
                    <w:p w14:paraId="47514134" w14:textId="4C114A7A" w:rsidR="008B46D2" w:rsidRDefault="008B46D2">
                      <w:pPr>
                        <w:spacing w:after="0" w:line="360" w:lineRule="auto"/>
                        <w:jc w:val="center"/>
                        <w:rPr>
                          <w:rFonts w:ascii="Cambria" w:eastAsia="Times New Roman" w:hAnsi="Cambria"/>
                          <w:i/>
                          <w:iCs/>
                          <w:sz w:val="28"/>
                          <w:szCs w:val="28"/>
                          <w:lang w:val="en-US"/>
                        </w:rPr>
                      </w:pPr>
                    </w:p>
                    <w:p w14:paraId="16DD46F4" w14:textId="1F8F3503" w:rsidR="00235DA2" w:rsidRPr="008B46D2" w:rsidRDefault="00235DA2">
                      <w:pPr>
                        <w:spacing w:after="0" w:line="360" w:lineRule="auto"/>
                        <w:jc w:val="center"/>
                        <w:rPr>
                          <w:rFonts w:ascii="Cambria" w:eastAsia="Times New Roman" w:hAnsi="Cambria"/>
                          <w:i/>
                          <w:iCs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190F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I3MTcwNDMyNTVQ0lEKTi0uzszPAykwMq4FAOJn/pktAAAA"/>
  </w:docVars>
  <w:rsids>
    <w:rsidRoot w:val="008B46D2"/>
    <w:rsid w:val="000155D0"/>
    <w:rsid w:val="00046A83"/>
    <w:rsid w:val="000901D1"/>
    <w:rsid w:val="000E472F"/>
    <w:rsid w:val="000E5908"/>
    <w:rsid w:val="000F107D"/>
    <w:rsid w:val="00190F88"/>
    <w:rsid w:val="001D1F61"/>
    <w:rsid w:val="001E71CD"/>
    <w:rsid w:val="0020559D"/>
    <w:rsid w:val="00225A0F"/>
    <w:rsid w:val="00235DA2"/>
    <w:rsid w:val="0027444A"/>
    <w:rsid w:val="00276AFC"/>
    <w:rsid w:val="0028622C"/>
    <w:rsid w:val="002907C7"/>
    <w:rsid w:val="00292DFB"/>
    <w:rsid w:val="00296AEF"/>
    <w:rsid w:val="003001D6"/>
    <w:rsid w:val="00315FB4"/>
    <w:rsid w:val="0033616D"/>
    <w:rsid w:val="00345151"/>
    <w:rsid w:val="004E7E07"/>
    <w:rsid w:val="00503D10"/>
    <w:rsid w:val="00567650"/>
    <w:rsid w:val="005D4FC5"/>
    <w:rsid w:val="005E4607"/>
    <w:rsid w:val="005F2005"/>
    <w:rsid w:val="005F667C"/>
    <w:rsid w:val="00612330"/>
    <w:rsid w:val="00613D0A"/>
    <w:rsid w:val="006F1980"/>
    <w:rsid w:val="006F78FF"/>
    <w:rsid w:val="00707D77"/>
    <w:rsid w:val="007203CB"/>
    <w:rsid w:val="007605C5"/>
    <w:rsid w:val="007664A8"/>
    <w:rsid w:val="007708A9"/>
    <w:rsid w:val="00812B1E"/>
    <w:rsid w:val="00821086"/>
    <w:rsid w:val="008423AD"/>
    <w:rsid w:val="00853F94"/>
    <w:rsid w:val="008541C9"/>
    <w:rsid w:val="008559B1"/>
    <w:rsid w:val="00866888"/>
    <w:rsid w:val="00880B4B"/>
    <w:rsid w:val="008839F2"/>
    <w:rsid w:val="00893C5F"/>
    <w:rsid w:val="008B46D2"/>
    <w:rsid w:val="008E3EE0"/>
    <w:rsid w:val="008E4340"/>
    <w:rsid w:val="008E6BF6"/>
    <w:rsid w:val="008F336A"/>
    <w:rsid w:val="009216DD"/>
    <w:rsid w:val="00925EEF"/>
    <w:rsid w:val="009F558D"/>
    <w:rsid w:val="00A135B5"/>
    <w:rsid w:val="00AA5E80"/>
    <w:rsid w:val="00AB2158"/>
    <w:rsid w:val="00AF2484"/>
    <w:rsid w:val="00B142BB"/>
    <w:rsid w:val="00B52088"/>
    <w:rsid w:val="00B73C3A"/>
    <w:rsid w:val="00BE69FD"/>
    <w:rsid w:val="00C329B9"/>
    <w:rsid w:val="00C47EE0"/>
    <w:rsid w:val="00C637D8"/>
    <w:rsid w:val="00C75BA9"/>
    <w:rsid w:val="00CC269F"/>
    <w:rsid w:val="00CD21EC"/>
    <w:rsid w:val="00CE7FC2"/>
    <w:rsid w:val="00D03EB6"/>
    <w:rsid w:val="00D21095"/>
    <w:rsid w:val="00D5122E"/>
    <w:rsid w:val="00DA3C56"/>
    <w:rsid w:val="00E034D2"/>
    <w:rsid w:val="00E1322A"/>
    <w:rsid w:val="00E2668E"/>
    <w:rsid w:val="00E42913"/>
    <w:rsid w:val="00E474EB"/>
    <w:rsid w:val="00E668A6"/>
    <w:rsid w:val="00E7655A"/>
    <w:rsid w:val="00EA4012"/>
    <w:rsid w:val="00EE310F"/>
    <w:rsid w:val="00F02525"/>
    <w:rsid w:val="00F3419C"/>
    <w:rsid w:val="00F438F7"/>
    <w:rsid w:val="00F55B17"/>
    <w:rsid w:val="00F92FD2"/>
    <w:rsid w:val="00FA5690"/>
    <w:rsid w:val="00FB6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6E0B0"/>
  <w15:docId w15:val="{F3065589-18F1-4BD8-AA6A-56BDE26D5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CH" w:eastAsia="fr-CH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B46D2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rsid w:val="00E474EB"/>
    <w:pPr>
      <w:suppressAutoHyphens/>
      <w:spacing w:before="100" w:after="10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fr-FR" w:eastAsia="zh-CN"/>
    </w:rPr>
  </w:style>
  <w:style w:type="table" w:styleId="TableGrid">
    <w:name w:val="Table Grid"/>
    <w:basedOn w:val="TableNormal"/>
    <w:uiPriority w:val="59"/>
    <w:rsid w:val="00B142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109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10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0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D.juba.callfortender@tdh.ch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0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SSD.juba.callfortender@tdh.ch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D70A3-52C0-428A-9427-69198E2BF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DH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 Voron</dc:creator>
  <cp:lastModifiedBy>USER</cp:lastModifiedBy>
  <cp:revision>2</cp:revision>
  <cp:lastPrinted>2019-02-03T18:48:00Z</cp:lastPrinted>
  <dcterms:created xsi:type="dcterms:W3CDTF">2019-04-16T05:45:00Z</dcterms:created>
  <dcterms:modified xsi:type="dcterms:W3CDTF">2019-04-16T05:45:00Z</dcterms:modified>
</cp:coreProperties>
</file>